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3-Accent1"/>
        <w:tblW w:w="14550" w:type="dxa"/>
        <w:tblInd w:w="90" w:type="dxa"/>
        <w:tblLook w:val="04A0" w:firstRow="1" w:lastRow="0" w:firstColumn="1" w:lastColumn="0" w:noHBand="0" w:noVBand="1"/>
      </w:tblPr>
      <w:tblGrid>
        <w:gridCol w:w="14550"/>
      </w:tblGrid>
      <w:tr w:rsidR="00E46B7A" w:rsidRPr="00C77910" w14:paraId="76246D1B" w14:textId="77777777" w:rsidTr="00642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50" w:type="dxa"/>
          </w:tcPr>
          <w:p w14:paraId="671810CC" w14:textId="5A9014BE" w:rsidR="00E46B7A" w:rsidRPr="0034225F" w:rsidRDefault="00EB47EA" w:rsidP="00642686">
            <w:pPr>
              <w:pStyle w:val="Header"/>
              <w:tabs>
                <w:tab w:val="left" w:pos="1200"/>
                <w:tab w:val="right" w:pos="10782"/>
              </w:tabs>
              <w:jc w:val="left"/>
              <w:rPr>
                <w:rFonts w:ascii="Century Gothic" w:hAnsi="Century Gothic"/>
                <w:b w:val="0"/>
                <w:bCs w:val="0"/>
                <w:color w:val="0E4161"/>
                <w:sz w:val="24"/>
                <w:szCs w:val="24"/>
              </w:rPr>
            </w:pPr>
            <w:r w:rsidRPr="009708ED">
              <w:rPr>
                <w:rFonts w:cstheme="minorHAnsi"/>
                <w:noProof/>
                <w:color w:val="1663A4"/>
              </w:rPr>
              <w:drawing>
                <wp:anchor distT="0" distB="0" distL="114300" distR="114300" simplePos="0" relativeHeight="251661312" behindDoc="0" locked="0" layoutInCell="1" allowOverlap="1" wp14:anchorId="3DA67AA2" wp14:editId="67278858">
                  <wp:simplePos x="0" y="0"/>
                  <wp:positionH relativeFrom="margin">
                    <wp:posOffset>7332345</wp:posOffset>
                  </wp:positionH>
                  <wp:positionV relativeFrom="page">
                    <wp:posOffset>-2540</wp:posOffset>
                  </wp:positionV>
                  <wp:extent cx="1383030" cy="584200"/>
                  <wp:effectExtent l="0" t="0" r="7620" b="6350"/>
                  <wp:wrapNone/>
                  <wp:docPr id="1104092962" name="Picture 1104092962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ic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46B7A" w:rsidRPr="0034225F">
              <w:rPr>
                <w:rFonts w:ascii="Century Gothic" w:hAnsi="Century Gothic"/>
                <w:i w:val="0"/>
                <w:iCs w:val="0"/>
                <w:color w:val="0E4161"/>
                <w:sz w:val="24"/>
                <w:szCs w:val="24"/>
              </w:rPr>
              <w:t xml:space="preserve">CONTINUOUS PERFORMANCE MANAGEMENT (CPM) </w:t>
            </w:r>
          </w:p>
          <w:p w14:paraId="21496157" w14:textId="53A2687E" w:rsidR="00E46B7A" w:rsidRPr="0034225F" w:rsidRDefault="00E46B7A" w:rsidP="00642686">
            <w:pPr>
              <w:pStyle w:val="Header"/>
              <w:tabs>
                <w:tab w:val="left" w:pos="1200"/>
                <w:tab w:val="right" w:pos="10782"/>
              </w:tabs>
              <w:jc w:val="left"/>
              <w:rPr>
                <w:rFonts w:ascii="Century Gothic" w:hAnsi="Century Gothic"/>
                <w:b w:val="0"/>
                <w:bCs w:val="0"/>
                <w:i w:val="0"/>
                <w:iCs w:val="0"/>
                <w:color w:val="0E4161"/>
              </w:rPr>
            </w:pPr>
            <w:r w:rsidRPr="0034225F">
              <w:rPr>
                <w:rFonts w:ascii="Century Gothic" w:hAnsi="Century Gothic"/>
                <w:i w:val="0"/>
                <w:iCs w:val="0"/>
                <w:color w:val="0E4161"/>
                <w:sz w:val="24"/>
                <w:szCs w:val="24"/>
              </w:rPr>
              <w:t>NOT EVALUATED FORM</w:t>
            </w:r>
          </w:p>
          <w:p w14:paraId="17280A6B" w14:textId="77777777" w:rsidR="00E46B7A" w:rsidRPr="00C77910" w:rsidRDefault="00E46B7A" w:rsidP="00642686">
            <w:pPr>
              <w:pStyle w:val="Header"/>
              <w:jc w:val="left"/>
              <w:rPr>
                <w:sz w:val="20"/>
              </w:rPr>
            </w:pPr>
            <w:r w:rsidRPr="00077FFD">
              <w:rPr>
                <w:rFonts w:ascii="Century Gothic" w:hAnsi="Century Gothic"/>
                <w:b w:val="0"/>
                <w:i w:val="0"/>
                <w:iCs w:val="0"/>
                <w:color w:val="0E4161"/>
                <w:sz w:val="20"/>
                <w:szCs w:val="20"/>
              </w:rPr>
              <w:t>Form Revision Date: 8/6/24</w:t>
            </w:r>
          </w:p>
        </w:tc>
      </w:tr>
    </w:tbl>
    <w:p w14:paraId="36BC8A32" w14:textId="58CDC829" w:rsidR="00E46B7A" w:rsidRDefault="00B435DC" w:rsidP="00B435DC">
      <w:pPr>
        <w:spacing w:after="0" w:line="240" w:lineRule="auto"/>
      </w:pPr>
      <w:r w:rsidRPr="00F807E1"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8FC995" wp14:editId="0D27B88F">
                <wp:simplePos x="0" y="0"/>
                <wp:positionH relativeFrom="margin">
                  <wp:posOffset>0</wp:posOffset>
                </wp:positionH>
                <wp:positionV relativeFrom="page">
                  <wp:posOffset>504190</wp:posOffset>
                </wp:positionV>
                <wp:extent cx="84455" cy="471805"/>
                <wp:effectExtent l="0" t="0" r="0" b="4445"/>
                <wp:wrapNone/>
                <wp:docPr id="20399718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455" cy="471805"/>
                        </a:xfrm>
                        <a:prstGeom prst="rect">
                          <a:avLst/>
                        </a:prstGeom>
                        <a:solidFill>
                          <a:srgbClr val="F9AE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099ADD2A" id="Rectangle 3" o:spid="_x0000_s1026" style="position:absolute;margin-left:0;margin-top:39.7pt;width:6.65pt;height:37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" fillcolor="#f9ae00" stroked="f" strokeweight="2pt">
                <w10:wrap anchorx="margin" anchory="page"/>
              </v:rect>
            </w:pict>
          </mc:Fallback>
        </mc:AlternateContent>
      </w:r>
    </w:p>
    <w:tbl>
      <w:tblPr>
        <w:tblW w:w="14633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245"/>
        <w:gridCol w:w="630"/>
        <w:gridCol w:w="6343"/>
        <w:gridCol w:w="1870"/>
        <w:gridCol w:w="89"/>
        <w:gridCol w:w="441"/>
        <w:gridCol w:w="3015"/>
      </w:tblGrid>
      <w:tr w:rsidR="00CF2BBF" w:rsidRPr="00C77910" w14:paraId="091F5820" w14:textId="77777777" w:rsidTr="002E4D75">
        <w:trPr>
          <w:trHeight w:val="456"/>
        </w:trPr>
        <w:tc>
          <w:tcPr>
            <w:tcW w:w="14633" w:type="dxa"/>
            <w:gridSpan w:val="7"/>
            <w:shd w:val="clear" w:color="auto" w:fill="0B76BB"/>
            <w:vAlign w:val="center"/>
          </w:tcPr>
          <w:p w14:paraId="12D17918" w14:textId="2BC6DCD5" w:rsidR="00CF2BBF" w:rsidRPr="00AD08E3" w:rsidRDefault="00CF2BBF" w:rsidP="00F60265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D08E3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Employee Information</w:t>
            </w:r>
          </w:p>
        </w:tc>
      </w:tr>
      <w:tr w:rsidR="00A01BD9" w:rsidRPr="00C77910" w14:paraId="4F640D47" w14:textId="77777777" w:rsidTr="00FA25C7">
        <w:trPr>
          <w:trHeight w:val="429"/>
        </w:trPr>
        <w:tc>
          <w:tcPr>
            <w:tcW w:w="2875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12848544" w14:textId="77777777" w:rsidR="000E0617" w:rsidRPr="00C77910" w:rsidRDefault="000E0617" w:rsidP="00FA25C7">
            <w:pPr>
              <w:spacing w:after="0" w:line="240" w:lineRule="auto"/>
            </w:pPr>
            <w:r w:rsidRPr="00C77910">
              <w:t xml:space="preserve">Dept/Office/Section/Unit: </w:t>
            </w:r>
          </w:p>
        </w:tc>
        <w:tc>
          <w:tcPr>
            <w:tcW w:w="6343" w:type="dxa"/>
            <w:tcBorders>
              <w:bottom w:val="single" w:sz="4" w:space="0" w:color="000000" w:themeColor="text1"/>
            </w:tcBorders>
            <w:vAlign w:val="center"/>
          </w:tcPr>
          <w:p w14:paraId="00F939AE" w14:textId="77777777" w:rsidR="000E0617" w:rsidRPr="00C77910" w:rsidRDefault="00F22FB6" w:rsidP="00FA25C7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40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74266F9F" w14:textId="77777777" w:rsidR="000E0617" w:rsidRPr="00C77910" w:rsidRDefault="00CE36AF" w:rsidP="00FA25C7">
            <w:pPr>
              <w:spacing w:after="0" w:line="240" w:lineRule="auto"/>
            </w:pPr>
            <w:r>
              <w:t>Employee Personnel</w:t>
            </w:r>
            <w:r w:rsidR="000E0617" w:rsidRPr="00C77910">
              <w:t xml:space="preserve"> #: </w:t>
            </w:r>
          </w:p>
        </w:tc>
        <w:tc>
          <w:tcPr>
            <w:tcW w:w="3015" w:type="dxa"/>
            <w:tcBorders>
              <w:bottom w:val="single" w:sz="4" w:space="0" w:color="000000" w:themeColor="text1"/>
            </w:tcBorders>
            <w:vAlign w:val="center"/>
          </w:tcPr>
          <w:p w14:paraId="01951570" w14:textId="67835267" w:rsidR="000E0617" w:rsidRPr="00C77910" w:rsidRDefault="00F22FB6" w:rsidP="00FA25C7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A01BD9" w:rsidRPr="00C77910" w14:paraId="62EE53BE" w14:textId="77777777" w:rsidTr="00FA25C7">
        <w:trPr>
          <w:trHeight w:val="439"/>
        </w:trPr>
        <w:tc>
          <w:tcPr>
            <w:tcW w:w="2875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C5E4159" w14:textId="77777777" w:rsidR="000E0617" w:rsidRPr="00C77910" w:rsidRDefault="000E0617" w:rsidP="00FA25C7">
            <w:pPr>
              <w:spacing w:after="0" w:line="240" w:lineRule="auto"/>
            </w:pPr>
            <w:r w:rsidRPr="00C77910">
              <w:t xml:space="preserve">Employee Name: </w:t>
            </w:r>
          </w:p>
        </w:tc>
        <w:tc>
          <w:tcPr>
            <w:tcW w:w="634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6FDCF7E" w14:textId="77777777" w:rsidR="000E0617" w:rsidRPr="00C77910" w:rsidRDefault="00F22FB6" w:rsidP="00FA25C7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20DFEA5" w14:textId="6D1C32E3" w:rsidR="000E0617" w:rsidRPr="00C77910" w:rsidRDefault="00A01BD9" w:rsidP="00FA25C7">
            <w:pPr>
              <w:spacing w:after="0" w:line="240" w:lineRule="auto"/>
            </w:pPr>
            <w:r>
              <w:t>Employee Title</w:t>
            </w:r>
            <w:r w:rsidR="000E0617" w:rsidRPr="00C77910">
              <w:t xml:space="preserve">: </w:t>
            </w:r>
          </w:p>
        </w:tc>
        <w:tc>
          <w:tcPr>
            <w:tcW w:w="3456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DEEF308" w14:textId="1FE02570" w:rsidR="000E0617" w:rsidRPr="00C77910" w:rsidRDefault="00F22FB6" w:rsidP="00FA25C7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EC4714" w:rsidRPr="00C77910" w14:paraId="7C75693B" w14:textId="77777777" w:rsidTr="00FA25C7">
        <w:trPr>
          <w:trHeight w:val="439"/>
        </w:trPr>
        <w:tc>
          <w:tcPr>
            <w:tcW w:w="2875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9D7F233" w14:textId="4C10276C" w:rsidR="00EC4714" w:rsidRPr="00C77910" w:rsidRDefault="00EC4714" w:rsidP="00FA25C7">
            <w:pPr>
              <w:spacing w:after="0" w:line="240" w:lineRule="auto"/>
            </w:pPr>
            <w:r>
              <w:t>Appointment</w:t>
            </w:r>
            <w:r w:rsidR="00A64B55">
              <w:t>/Transfer</w:t>
            </w:r>
            <w:r>
              <w:t xml:space="preserve"> Date</w:t>
            </w:r>
            <w:r w:rsidR="00FF0F7E">
              <w:t>:</w:t>
            </w:r>
          </w:p>
        </w:tc>
        <w:tc>
          <w:tcPr>
            <w:tcW w:w="634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C735809" w14:textId="3E20132B" w:rsidR="00EC4714" w:rsidRDefault="00A64B55" w:rsidP="00FA25C7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0050C03" w14:textId="76374105" w:rsidR="00EC4714" w:rsidRDefault="00A64B55" w:rsidP="00FA25C7">
            <w:pPr>
              <w:spacing w:after="0" w:line="240" w:lineRule="auto"/>
            </w:pPr>
            <w:r>
              <w:t>Performance Year</w:t>
            </w:r>
            <w:r w:rsidRPr="00C77910">
              <w:t>:</w:t>
            </w:r>
          </w:p>
        </w:tc>
        <w:tc>
          <w:tcPr>
            <w:tcW w:w="3456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CAAB884" w14:textId="2C8F0628" w:rsidR="00EC4714" w:rsidRDefault="00A64B55" w:rsidP="00FA25C7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01BD9" w:rsidRPr="00C77910" w14:paraId="52982AB8" w14:textId="77777777" w:rsidTr="002E4D75">
        <w:trPr>
          <w:trHeight w:val="339"/>
        </w:trPr>
        <w:tc>
          <w:tcPr>
            <w:tcW w:w="2245" w:type="dxa"/>
            <w:tcBorders>
              <w:top w:val="single" w:sz="4" w:space="0" w:color="000000" w:themeColor="text1"/>
            </w:tcBorders>
            <w:vAlign w:val="bottom"/>
          </w:tcPr>
          <w:p w14:paraId="6C0F980E" w14:textId="54E527DE" w:rsidR="00DE34ED" w:rsidRPr="00C77910" w:rsidRDefault="00DE34ED" w:rsidP="000E0764">
            <w:pPr>
              <w:spacing w:after="0" w:line="240" w:lineRule="auto"/>
            </w:pPr>
          </w:p>
        </w:tc>
        <w:tc>
          <w:tcPr>
            <w:tcW w:w="6973" w:type="dxa"/>
            <w:gridSpan w:val="2"/>
            <w:tcBorders>
              <w:top w:val="single" w:sz="4" w:space="0" w:color="000000" w:themeColor="text1"/>
            </w:tcBorders>
            <w:vAlign w:val="bottom"/>
          </w:tcPr>
          <w:p w14:paraId="2D4950D7" w14:textId="582A64BD" w:rsidR="00DE34ED" w:rsidRPr="00C77910" w:rsidRDefault="00DE34ED" w:rsidP="000E0764">
            <w:pPr>
              <w:spacing w:after="0" w:line="240" w:lineRule="auto"/>
            </w:pPr>
          </w:p>
        </w:tc>
        <w:tc>
          <w:tcPr>
            <w:tcW w:w="1870" w:type="dxa"/>
            <w:tcBorders>
              <w:top w:val="single" w:sz="4" w:space="0" w:color="000000" w:themeColor="text1"/>
            </w:tcBorders>
            <w:vAlign w:val="bottom"/>
          </w:tcPr>
          <w:p w14:paraId="3586AE9F" w14:textId="77777777" w:rsidR="00DE34ED" w:rsidRDefault="00DE34ED" w:rsidP="000E0764">
            <w:pPr>
              <w:spacing w:after="0" w:line="240" w:lineRule="auto"/>
            </w:pPr>
          </w:p>
          <w:p w14:paraId="515A1025" w14:textId="77777777" w:rsidR="00922009" w:rsidRDefault="00922009" w:rsidP="000E0764">
            <w:pPr>
              <w:spacing w:after="0" w:line="240" w:lineRule="auto"/>
            </w:pPr>
          </w:p>
          <w:p w14:paraId="7B4A85CE" w14:textId="77777777" w:rsidR="00BE0B16" w:rsidRDefault="00BE0B16" w:rsidP="000E0764">
            <w:pPr>
              <w:spacing w:after="0" w:line="240" w:lineRule="auto"/>
            </w:pPr>
          </w:p>
          <w:p w14:paraId="70AF1667" w14:textId="26046513" w:rsidR="00BE0B16" w:rsidRPr="00C77910" w:rsidRDefault="00BE0B16" w:rsidP="000E0764">
            <w:pPr>
              <w:spacing w:after="0" w:line="240" w:lineRule="auto"/>
            </w:pPr>
          </w:p>
        </w:tc>
        <w:tc>
          <w:tcPr>
            <w:tcW w:w="3545" w:type="dxa"/>
            <w:gridSpan w:val="3"/>
            <w:tcBorders>
              <w:top w:val="single" w:sz="4" w:space="0" w:color="000000" w:themeColor="text1"/>
            </w:tcBorders>
            <w:vAlign w:val="bottom"/>
          </w:tcPr>
          <w:p w14:paraId="07FB6681" w14:textId="54472D69" w:rsidR="00DE34ED" w:rsidRPr="00C77910" w:rsidRDefault="00DE34ED" w:rsidP="000E0764">
            <w:pPr>
              <w:spacing w:after="0" w:line="240" w:lineRule="auto"/>
            </w:pPr>
          </w:p>
        </w:tc>
      </w:tr>
    </w:tbl>
    <w:p w14:paraId="32ABB61A" w14:textId="328FA13C" w:rsidR="00C72859" w:rsidRPr="00DC4E3F" w:rsidRDefault="00C72859" w:rsidP="00C469AE">
      <w:pPr>
        <w:spacing w:after="0"/>
        <w:rPr>
          <w:sz w:val="18"/>
        </w:rPr>
      </w:pPr>
    </w:p>
    <w:tbl>
      <w:tblPr>
        <w:tblW w:w="1467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313"/>
        <w:gridCol w:w="4707"/>
        <w:gridCol w:w="1980"/>
        <w:gridCol w:w="5675"/>
      </w:tblGrid>
      <w:tr w:rsidR="008F3530" w:rsidRPr="00C77910" w14:paraId="24E371E5" w14:textId="77777777" w:rsidTr="00EB47EA">
        <w:trPr>
          <w:trHeight w:val="665"/>
        </w:trPr>
        <w:tc>
          <w:tcPr>
            <w:tcW w:w="14675" w:type="dxa"/>
            <w:gridSpan w:val="4"/>
            <w:shd w:val="clear" w:color="auto" w:fill="C6D9F1" w:themeFill="text2" w:themeFillTint="33"/>
            <w:vAlign w:val="center"/>
          </w:tcPr>
          <w:p w14:paraId="390B0EFD" w14:textId="2836EA2F" w:rsidR="008F3530" w:rsidRDefault="00BC0256" w:rsidP="00B0749F">
            <w:pPr>
              <w:spacing w:after="0" w:line="240" w:lineRule="auto"/>
              <w:rPr>
                <w:sz w:val="24"/>
                <w:szCs w:val="24"/>
              </w:rPr>
            </w:pPr>
            <w:bookmarkStart w:id="1" w:name="_Hlk173757608"/>
            <w:r w:rsidRPr="00433334">
              <w:t xml:space="preserve">   </w:t>
            </w:r>
          </w:p>
          <w:p w14:paraId="3C856DB3" w14:textId="57410119" w:rsidR="000E6A79" w:rsidRDefault="00AC57E3" w:rsidP="00AC57E3">
            <w:pPr>
              <w:spacing w:after="0" w:line="240" w:lineRule="auto"/>
            </w:pPr>
            <w:r w:rsidRPr="0043333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3334">
              <w:instrText xml:space="preserve"> FORMCHECKBOX </w:instrText>
            </w:r>
            <w:r w:rsidR="0027612E">
              <w:fldChar w:fldCharType="separate"/>
            </w:r>
            <w:r w:rsidRPr="00433334">
              <w:fldChar w:fldCharType="end"/>
            </w:r>
            <w:r w:rsidRPr="00433334">
              <w:t xml:space="preserve">Not Evaluated </w:t>
            </w:r>
            <w:r w:rsidR="000E6A79">
              <w:t>(</w:t>
            </w:r>
            <w:r w:rsidRPr="00433334">
              <w:t>select sub-category</w:t>
            </w:r>
            <w:r w:rsidR="000E6A79">
              <w:t>)</w:t>
            </w:r>
            <w:r w:rsidRPr="00433334">
              <w:t>:</w:t>
            </w:r>
          </w:p>
          <w:p w14:paraId="45A95094" w14:textId="76A69A4A" w:rsidR="000E6A79" w:rsidRDefault="00AC57E3" w:rsidP="00AC57E3">
            <w:pPr>
              <w:spacing w:after="0" w:line="240" w:lineRule="auto"/>
            </w:pPr>
            <w:r w:rsidRPr="00433334">
              <w:t xml:space="preserve"> </w:t>
            </w:r>
            <w:r w:rsidR="000E6A79">
              <w:t xml:space="preserve">                       </w:t>
            </w:r>
            <w:sdt>
              <w:sdtPr>
                <w:id w:val="710935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5C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433334">
              <w:t xml:space="preserve">Appointed on or after October 1    </w:t>
            </w:r>
          </w:p>
          <w:p w14:paraId="181714F8" w14:textId="754F74A2" w:rsidR="00AC57E3" w:rsidRDefault="000E6A79" w:rsidP="00AC57E3">
            <w:pPr>
              <w:spacing w:after="0" w:line="240" w:lineRule="auto"/>
            </w:pPr>
            <w:r>
              <w:t xml:space="preserve">                       </w:t>
            </w:r>
            <w:r w:rsidR="00AC57E3" w:rsidRPr="00433334">
              <w:t xml:space="preserve"> </w:t>
            </w:r>
            <w:sdt>
              <w:sdtPr>
                <w:id w:val="-837534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5C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57E3" w:rsidRPr="00433334">
              <w:t xml:space="preserve">Transferred </w:t>
            </w:r>
            <w:r w:rsidR="00AC57E3">
              <w:t>between January 1 and March 1 and not rated by losing agency</w:t>
            </w:r>
          </w:p>
          <w:p w14:paraId="0FA415C2" w14:textId="3CE89638" w:rsidR="00AC57E3" w:rsidRPr="00794B13" w:rsidRDefault="00AC57E3" w:rsidP="00B0749F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bookmarkEnd w:id="1"/>
      <w:tr w:rsidR="008B3045" w:rsidRPr="00C77910" w14:paraId="3EAF7229" w14:textId="77777777" w:rsidTr="00EB47EA">
        <w:trPr>
          <w:trHeight w:val="611"/>
        </w:trPr>
        <w:tc>
          <w:tcPr>
            <w:tcW w:w="2313" w:type="dxa"/>
            <w:tcBorders>
              <w:bottom w:val="single" w:sz="4" w:space="0" w:color="000000" w:themeColor="text1"/>
            </w:tcBorders>
            <w:vAlign w:val="center"/>
          </w:tcPr>
          <w:p w14:paraId="04B3BE27" w14:textId="342EF021" w:rsidR="008B3045" w:rsidRPr="00C77910" w:rsidRDefault="008B3045" w:rsidP="002C0FC8">
            <w:pPr>
              <w:spacing w:after="0" w:line="240" w:lineRule="auto"/>
            </w:pPr>
            <w:r>
              <w:t>HR Staff Name</w:t>
            </w:r>
          </w:p>
        </w:tc>
        <w:tc>
          <w:tcPr>
            <w:tcW w:w="4707" w:type="dxa"/>
            <w:tcBorders>
              <w:bottom w:val="single" w:sz="4" w:space="0" w:color="000000" w:themeColor="text1"/>
            </w:tcBorders>
            <w:vAlign w:val="center"/>
          </w:tcPr>
          <w:p w14:paraId="7E92A3D9" w14:textId="77777777" w:rsidR="008B3045" w:rsidRPr="00C77910" w:rsidRDefault="008B3045" w:rsidP="00871353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80" w:type="dxa"/>
            <w:tcBorders>
              <w:bottom w:val="single" w:sz="4" w:space="0" w:color="000000" w:themeColor="text1"/>
            </w:tcBorders>
            <w:vAlign w:val="center"/>
          </w:tcPr>
          <w:p w14:paraId="5AA4B930" w14:textId="378AC6B4" w:rsidR="008B3045" w:rsidRPr="00F73119" w:rsidRDefault="008B3045" w:rsidP="00871353">
            <w:pPr>
              <w:spacing w:after="0" w:line="240" w:lineRule="auto"/>
            </w:pPr>
            <w:r w:rsidRPr="00F73119">
              <w:t>H</w:t>
            </w:r>
            <w:r>
              <w:t>R</w:t>
            </w:r>
            <w:r w:rsidRPr="00F73119">
              <w:t xml:space="preserve"> </w:t>
            </w:r>
            <w:r>
              <w:t>Personnel #</w:t>
            </w:r>
            <w:r w:rsidRPr="00F73119">
              <w:t xml:space="preserve">: </w:t>
            </w:r>
          </w:p>
        </w:tc>
        <w:tc>
          <w:tcPr>
            <w:tcW w:w="5675" w:type="dxa"/>
            <w:tcBorders>
              <w:bottom w:val="single" w:sz="4" w:space="0" w:color="000000" w:themeColor="text1"/>
            </w:tcBorders>
            <w:vAlign w:val="center"/>
          </w:tcPr>
          <w:p w14:paraId="20858E43" w14:textId="43964B56" w:rsidR="008B3045" w:rsidRPr="00C77910" w:rsidRDefault="008B3045" w:rsidP="00871353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968A2F8" w14:textId="03B1E44D" w:rsidR="00020A61" w:rsidRDefault="00020A61" w:rsidP="006F06E2"/>
    <w:sectPr w:rsidR="00020A61" w:rsidSect="00F60265">
      <w:headerReference w:type="default" r:id="rId9"/>
      <w:footerReference w:type="even" r:id="rId10"/>
      <w:footerReference w:type="default" r:id="rId11"/>
      <w:pgSz w:w="15840" w:h="12240" w:orient="landscape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AE264" w14:textId="77777777" w:rsidR="0003739D" w:rsidRDefault="0003739D" w:rsidP="00153E40">
      <w:pPr>
        <w:spacing w:after="0" w:line="240" w:lineRule="auto"/>
      </w:pPr>
      <w:r>
        <w:separator/>
      </w:r>
    </w:p>
  </w:endnote>
  <w:endnote w:type="continuationSeparator" w:id="0">
    <w:p w14:paraId="5B4AD9C6" w14:textId="77777777" w:rsidR="0003739D" w:rsidRDefault="0003739D" w:rsidP="001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859665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2A86F2C" w14:textId="77777777" w:rsidR="00F60265" w:rsidRDefault="00F60265">
            <w:pPr>
              <w:pStyle w:val="Footer"/>
              <w:jc w:val="center"/>
            </w:pPr>
            <w:r w:rsidRPr="00F60265">
              <w:rPr>
                <w:sz w:val="20"/>
                <w:szCs w:val="20"/>
              </w:rPr>
              <w:t xml:space="preserve">Page </w:t>
            </w:r>
            <w:r w:rsidRPr="00F60265">
              <w:rPr>
                <w:bCs/>
                <w:sz w:val="20"/>
                <w:szCs w:val="20"/>
              </w:rPr>
              <w:fldChar w:fldCharType="begin"/>
            </w:r>
            <w:r w:rsidRPr="00F60265">
              <w:rPr>
                <w:bCs/>
                <w:sz w:val="20"/>
                <w:szCs w:val="20"/>
              </w:rPr>
              <w:instrText xml:space="preserve"> PAGE </w:instrText>
            </w:r>
            <w:r w:rsidRPr="00F60265">
              <w:rPr>
                <w:bCs/>
                <w:sz w:val="20"/>
                <w:szCs w:val="20"/>
              </w:rPr>
              <w:fldChar w:fldCharType="separate"/>
            </w:r>
            <w:r w:rsidR="00FD29B7">
              <w:rPr>
                <w:bCs/>
                <w:noProof/>
                <w:sz w:val="20"/>
                <w:szCs w:val="20"/>
              </w:rPr>
              <w:t>2</w:t>
            </w:r>
            <w:r w:rsidRPr="00F60265">
              <w:rPr>
                <w:bCs/>
                <w:sz w:val="20"/>
                <w:szCs w:val="20"/>
              </w:rPr>
              <w:fldChar w:fldCharType="end"/>
            </w:r>
            <w:r w:rsidRPr="00F60265">
              <w:rPr>
                <w:sz w:val="20"/>
                <w:szCs w:val="20"/>
              </w:rPr>
              <w:t xml:space="preserve"> of </w:t>
            </w:r>
            <w:r w:rsidRPr="00F60265">
              <w:rPr>
                <w:bCs/>
                <w:sz w:val="20"/>
                <w:szCs w:val="20"/>
              </w:rPr>
              <w:fldChar w:fldCharType="begin"/>
            </w:r>
            <w:r w:rsidRPr="00F60265">
              <w:rPr>
                <w:bCs/>
                <w:sz w:val="20"/>
                <w:szCs w:val="20"/>
              </w:rPr>
              <w:instrText xml:space="preserve"> NUMPAGES  </w:instrText>
            </w:r>
            <w:r w:rsidRPr="00F60265">
              <w:rPr>
                <w:bCs/>
                <w:sz w:val="20"/>
                <w:szCs w:val="20"/>
              </w:rPr>
              <w:fldChar w:fldCharType="separate"/>
            </w:r>
            <w:r w:rsidR="00FD29B7">
              <w:rPr>
                <w:bCs/>
                <w:noProof/>
                <w:sz w:val="20"/>
                <w:szCs w:val="20"/>
              </w:rPr>
              <w:t>3</w:t>
            </w:r>
            <w:r w:rsidRPr="00F60265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2BDAAC1" w14:textId="77777777" w:rsidR="00F60265" w:rsidRDefault="00F602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8EB98" w14:textId="77777777" w:rsidR="005431CC" w:rsidRDefault="005431CC" w:rsidP="006C5F4E">
    <w:pPr>
      <w:pStyle w:val="Footer"/>
      <w:jc w:val="center"/>
    </w:pPr>
    <w:r w:rsidRPr="00C77910">
      <w:rPr>
        <w:sz w:val="20"/>
      </w:rPr>
      <w:t xml:space="preserve">Page </w:t>
    </w:r>
    <w:r w:rsidR="00F22FB6" w:rsidRPr="00C77910">
      <w:rPr>
        <w:sz w:val="20"/>
      </w:rPr>
      <w:fldChar w:fldCharType="begin"/>
    </w:r>
    <w:r w:rsidRPr="00C77910">
      <w:rPr>
        <w:sz w:val="20"/>
      </w:rPr>
      <w:instrText xml:space="preserve"> PAGE </w:instrText>
    </w:r>
    <w:r w:rsidR="00F22FB6" w:rsidRPr="00C77910">
      <w:rPr>
        <w:sz w:val="20"/>
      </w:rPr>
      <w:fldChar w:fldCharType="separate"/>
    </w:r>
    <w:r w:rsidR="00FD29B7">
      <w:rPr>
        <w:noProof/>
        <w:sz w:val="20"/>
      </w:rPr>
      <w:t>1</w:t>
    </w:r>
    <w:r w:rsidR="00F22FB6" w:rsidRPr="00C77910">
      <w:rPr>
        <w:sz w:val="20"/>
      </w:rPr>
      <w:fldChar w:fldCharType="end"/>
    </w:r>
    <w:r w:rsidRPr="00C77910">
      <w:rPr>
        <w:sz w:val="20"/>
      </w:rPr>
      <w:t xml:space="preserve"> of </w:t>
    </w:r>
    <w:r w:rsidR="00F22FB6" w:rsidRPr="00C77910">
      <w:rPr>
        <w:sz w:val="20"/>
      </w:rPr>
      <w:fldChar w:fldCharType="begin"/>
    </w:r>
    <w:r w:rsidRPr="00C77910">
      <w:rPr>
        <w:sz w:val="20"/>
      </w:rPr>
      <w:instrText xml:space="preserve"> NUMPAGES  </w:instrText>
    </w:r>
    <w:r w:rsidR="00F22FB6" w:rsidRPr="00C77910">
      <w:rPr>
        <w:sz w:val="20"/>
      </w:rPr>
      <w:fldChar w:fldCharType="separate"/>
    </w:r>
    <w:r w:rsidR="00FD29B7">
      <w:rPr>
        <w:noProof/>
        <w:sz w:val="20"/>
      </w:rPr>
      <w:t>3</w:t>
    </w:r>
    <w:r w:rsidR="00F22FB6" w:rsidRPr="00C77910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BCFE8" w14:textId="77777777" w:rsidR="0003739D" w:rsidRDefault="0003739D" w:rsidP="00153E40">
      <w:pPr>
        <w:spacing w:after="0" w:line="240" w:lineRule="auto"/>
      </w:pPr>
      <w:r>
        <w:separator/>
      </w:r>
    </w:p>
  </w:footnote>
  <w:footnote w:type="continuationSeparator" w:id="0">
    <w:p w14:paraId="7A28A854" w14:textId="77777777" w:rsidR="0003739D" w:rsidRDefault="0003739D" w:rsidP="00153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E5FC8" w14:textId="41D6C9FB" w:rsidR="005431CC" w:rsidRDefault="00E46B7A" w:rsidP="00D930D7">
    <w:pPr>
      <w:pStyle w:val="Header"/>
    </w:pPr>
    <w:r w:rsidRPr="009708ED">
      <w:rPr>
        <w:rFonts w:cstheme="minorHAnsi"/>
        <w:noProof/>
        <w:color w:val="1663A4"/>
      </w:rPr>
      <w:drawing>
        <wp:anchor distT="0" distB="0" distL="114300" distR="114300" simplePos="0" relativeHeight="251659264" behindDoc="0" locked="0" layoutInCell="1" allowOverlap="1" wp14:anchorId="2BB3A7E3" wp14:editId="487CF79F">
          <wp:simplePos x="0" y="0"/>
          <wp:positionH relativeFrom="margin">
            <wp:posOffset>7640955</wp:posOffset>
          </wp:positionH>
          <wp:positionV relativeFrom="page">
            <wp:posOffset>1023620</wp:posOffset>
          </wp:positionV>
          <wp:extent cx="1383030" cy="584200"/>
          <wp:effectExtent l="0" t="0" r="7620" b="6350"/>
          <wp:wrapNone/>
          <wp:docPr id="839906561" name="Picture 839906561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ico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030" cy="584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703D1"/>
    <w:multiLevelType w:val="hybridMultilevel"/>
    <w:tmpl w:val="5324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kmRz93R15D/pO8erucpYbefj90ZJy/gXOENIdjh2PyEUYdbN4cWMXVtdAe+3WEQJqPQqTLi56Y+OAV4gYYayw==" w:salt="2fyybgbCtubxXa1b3R9H6g=="/>
  <w:styleLockTheme/>
  <w:styleLockQFSet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NTU3tbQwNDGxNLFQ0lEKTi0uzszPAykwqQUARTSY1CwAAAA="/>
  </w:docVars>
  <w:rsids>
    <w:rsidRoot w:val="00153E40"/>
    <w:rsid w:val="00003D4B"/>
    <w:rsid w:val="00010369"/>
    <w:rsid w:val="00010CBE"/>
    <w:rsid w:val="000119DD"/>
    <w:rsid w:val="00020A61"/>
    <w:rsid w:val="0002667F"/>
    <w:rsid w:val="00035C70"/>
    <w:rsid w:val="0003739D"/>
    <w:rsid w:val="00043304"/>
    <w:rsid w:val="0004522B"/>
    <w:rsid w:val="00067F94"/>
    <w:rsid w:val="000703B7"/>
    <w:rsid w:val="00071099"/>
    <w:rsid w:val="00072EEB"/>
    <w:rsid w:val="0008633E"/>
    <w:rsid w:val="00095FF9"/>
    <w:rsid w:val="00096747"/>
    <w:rsid w:val="000C2828"/>
    <w:rsid w:val="000E0617"/>
    <w:rsid w:val="000E0764"/>
    <w:rsid w:val="000E0BE2"/>
    <w:rsid w:val="000E26AE"/>
    <w:rsid w:val="000E3CB4"/>
    <w:rsid w:val="000E6A79"/>
    <w:rsid w:val="000F7291"/>
    <w:rsid w:val="001037B9"/>
    <w:rsid w:val="00105D77"/>
    <w:rsid w:val="00111C65"/>
    <w:rsid w:val="00121D0E"/>
    <w:rsid w:val="00126200"/>
    <w:rsid w:val="00137EF4"/>
    <w:rsid w:val="00153E40"/>
    <w:rsid w:val="001579F9"/>
    <w:rsid w:val="0016586C"/>
    <w:rsid w:val="00174AC1"/>
    <w:rsid w:val="00183F88"/>
    <w:rsid w:val="001873C4"/>
    <w:rsid w:val="001B1034"/>
    <w:rsid w:val="001B7BB9"/>
    <w:rsid w:val="001C11A2"/>
    <w:rsid w:val="001C5769"/>
    <w:rsid w:val="00200320"/>
    <w:rsid w:val="00206474"/>
    <w:rsid w:val="00216C0E"/>
    <w:rsid w:val="002177D3"/>
    <w:rsid w:val="0023122E"/>
    <w:rsid w:val="00245D1C"/>
    <w:rsid w:val="00250761"/>
    <w:rsid w:val="0027612E"/>
    <w:rsid w:val="002771AC"/>
    <w:rsid w:val="002829E5"/>
    <w:rsid w:val="0028438A"/>
    <w:rsid w:val="00291DBD"/>
    <w:rsid w:val="002A112A"/>
    <w:rsid w:val="002B3E52"/>
    <w:rsid w:val="002B7AED"/>
    <w:rsid w:val="002C0434"/>
    <w:rsid w:val="002C0DC6"/>
    <w:rsid w:val="002C0FC8"/>
    <w:rsid w:val="002D2CC0"/>
    <w:rsid w:val="002E4D75"/>
    <w:rsid w:val="003001E2"/>
    <w:rsid w:val="00302F3D"/>
    <w:rsid w:val="00305E1C"/>
    <w:rsid w:val="00315539"/>
    <w:rsid w:val="00332AE5"/>
    <w:rsid w:val="003371F2"/>
    <w:rsid w:val="0034225F"/>
    <w:rsid w:val="00363E48"/>
    <w:rsid w:val="00377ED1"/>
    <w:rsid w:val="00380C90"/>
    <w:rsid w:val="0038477D"/>
    <w:rsid w:val="00385980"/>
    <w:rsid w:val="0039392D"/>
    <w:rsid w:val="003E2433"/>
    <w:rsid w:val="0040003E"/>
    <w:rsid w:val="004007A7"/>
    <w:rsid w:val="00406008"/>
    <w:rsid w:val="004079B2"/>
    <w:rsid w:val="0042357C"/>
    <w:rsid w:val="00433334"/>
    <w:rsid w:val="004336C7"/>
    <w:rsid w:val="00433CD2"/>
    <w:rsid w:val="00440FAE"/>
    <w:rsid w:val="00451FF2"/>
    <w:rsid w:val="00457461"/>
    <w:rsid w:val="004864FA"/>
    <w:rsid w:val="0049620E"/>
    <w:rsid w:val="004A17BE"/>
    <w:rsid w:val="004A4CE8"/>
    <w:rsid w:val="004A5405"/>
    <w:rsid w:val="004B2A72"/>
    <w:rsid w:val="004C1EB1"/>
    <w:rsid w:val="004C28C7"/>
    <w:rsid w:val="004C4C38"/>
    <w:rsid w:val="004E3DE9"/>
    <w:rsid w:val="00500279"/>
    <w:rsid w:val="0050305A"/>
    <w:rsid w:val="005216A0"/>
    <w:rsid w:val="00535E91"/>
    <w:rsid w:val="005367D3"/>
    <w:rsid w:val="005431CC"/>
    <w:rsid w:val="00544108"/>
    <w:rsid w:val="0055183F"/>
    <w:rsid w:val="00553158"/>
    <w:rsid w:val="00556D4E"/>
    <w:rsid w:val="005612B4"/>
    <w:rsid w:val="0057326F"/>
    <w:rsid w:val="00574ED8"/>
    <w:rsid w:val="00577ECE"/>
    <w:rsid w:val="00592BBF"/>
    <w:rsid w:val="00592E3C"/>
    <w:rsid w:val="00596AB8"/>
    <w:rsid w:val="005A64FB"/>
    <w:rsid w:val="005C0AC3"/>
    <w:rsid w:val="005C1439"/>
    <w:rsid w:val="005D24A8"/>
    <w:rsid w:val="005E0057"/>
    <w:rsid w:val="005E03A8"/>
    <w:rsid w:val="005E4874"/>
    <w:rsid w:val="005F67AD"/>
    <w:rsid w:val="005F6B90"/>
    <w:rsid w:val="00606B17"/>
    <w:rsid w:val="006205AE"/>
    <w:rsid w:val="00630941"/>
    <w:rsid w:val="0063668E"/>
    <w:rsid w:val="006410C0"/>
    <w:rsid w:val="00641227"/>
    <w:rsid w:val="00643485"/>
    <w:rsid w:val="00645CD7"/>
    <w:rsid w:val="006627F9"/>
    <w:rsid w:val="0066716B"/>
    <w:rsid w:val="006707BD"/>
    <w:rsid w:val="00672BFB"/>
    <w:rsid w:val="006A1EEF"/>
    <w:rsid w:val="006A24F0"/>
    <w:rsid w:val="006C245E"/>
    <w:rsid w:val="006C3064"/>
    <w:rsid w:val="006C5F4E"/>
    <w:rsid w:val="006D2DAA"/>
    <w:rsid w:val="006E47C7"/>
    <w:rsid w:val="006F06E2"/>
    <w:rsid w:val="006F51A1"/>
    <w:rsid w:val="006F7A05"/>
    <w:rsid w:val="0070084B"/>
    <w:rsid w:val="007016FB"/>
    <w:rsid w:val="00724C75"/>
    <w:rsid w:val="00763EEE"/>
    <w:rsid w:val="00767C6B"/>
    <w:rsid w:val="00771B25"/>
    <w:rsid w:val="00783B72"/>
    <w:rsid w:val="00783CA3"/>
    <w:rsid w:val="00787B31"/>
    <w:rsid w:val="00794B13"/>
    <w:rsid w:val="007A0B44"/>
    <w:rsid w:val="007A1EC0"/>
    <w:rsid w:val="007A73BC"/>
    <w:rsid w:val="007B1319"/>
    <w:rsid w:val="007B19D9"/>
    <w:rsid w:val="007E22E2"/>
    <w:rsid w:val="007E7CAE"/>
    <w:rsid w:val="00825129"/>
    <w:rsid w:val="00830187"/>
    <w:rsid w:val="00834029"/>
    <w:rsid w:val="00837C89"/>
    <w:rsid w:val="008433B3"/>
    <w:rsid w:val="00843D20"/>
    <w:rsid w:val="0085340B"/>
    <w:rsid w:val="00871353"/>
    <w:rsid w:val="008778B2"/>
    <w:rsid w:val="00880007"/>
    <w:rsid w:val="008815A0"/>
    <w:rsid w:val="00883A36"/>
    <w:rsid w:val="00885CDC"/>
    <w:rsid w:val="008931D6"/>
    <w:rsid w:val="00893FFA"/>
    <w:rsid w:val="0089581A"/>
    <w:rsid w:val="008A3928"/>
    <w:rsid w:val="008B249D"/>
    <w:rsid w:val="008B3045"/>
    <w:rsid w:val="008B363F"/>
    <w:rsid w:val="008B5ED2"/>
    <w:rsid w:val="008B617D"/>
    <w:rsid w:val="008D3DAC"/>
    <w:rsid w:val="008F2491"/>
    <w:rsid w:val="008F295F"/>
    <w:rsid w:val="008F2B37"/>
    <w:rsid w:val="008F3530"/>
    <w:rsid w:val="008F6295"/>
    <w:rsid w:val="0090392E"/>
    <w:rsid w:val="00904D47"/>
    <w:rsid w:val="00915260"/>
    <w:rsid w:val="00921AEF"/>
    <w:rsid w:val="00922009"/>
    <w:rsid w:val="009262FD"/>
    <w:rsid w:val="00957625"/>
    <w:rsid w:val="009645A5"/>
    <w:rsid w:val="009650FE"/>
    <w:rsid w:val="00965335"/>
    <w:rsid w:val="00965447"/>
    <w:rsid w:val="009736E2"/>
    <w:rsid w:val="009741CE"/>
    <w:rsid w:val="0097595F"/>
    <w:rsid w:val="009759E5"/>
    <w:rsid w:val="00994489"/>
    <w:rsid w:val="009947CC"/>
    <w:rsid w:val="00995026"/>
    <w:rsid w:val="009A2618"/>
    <w:rsid w:val="009A31CC"/>
    <w:rsid w:val="009B0DD1"/>
    <w:rsid w:val="009B605C"/>
    <w:rsid w:val="009C25F8"/>
    <w:rsid w:val="009D0135"/>
    <w:rsid w:val="009D3A8E"/>
    <w:rsid w:val="009D69FA"/>
    <w:rsid w:val="009E1594"/>
    <w:rsid w:val="009E7D95"/>
    <w:rsid w:val="00A01BD9"/>
    <w:rsid w:val="00A045D6"/>
    <w:rsid w:val="00A31CC8"/>
    <w:rsid w:val="00A56A13"/>
    <w:rsid w:val="00A61457"/>
    <w:rsid w:val="00A64B55"/>
    <w:rsid w:val="00A70D1E"/>
    <w:rsid w:val="00A8669B"/>
    <w:rsid w:val="00AA10D5"/>
    <w:rsid w:val="00AB2566"/>
    <w:rsid w:val="00AC2F1C"/>
    <w:rsid w:val="00AC57E3"/>
    <w:rsid w:val="00AC5D5A"/>
    <w:rsid w:val="00AD08E3"/>
    <w:rsid w:val="00AD750E"/>
    <w:rsid w:val="00AF4469"/>
    <w:rsid w:val="00B008B4"/>
    <w:rsid w:val="00B0749F"/>
    <w:rsid w:val="00B118DD"/>
    <w:rsid w:val="00B177B1"/>
    <w:rsid w:val="00B435DC"/>
    <w:rsid w:val="00B45BB4"/>
    <w:rsid w:val="00B61679"/>
    <w:rsid w:val="00B62383"/>
    <w:rsid w:val="00B64907"/>
    <w:rsid w:val="00B64A43"/>
    <w:rsid w:val="00B677E2"/>
    <w:rsid w:val="00B968FB"/>
    <w:rsid w:val="00BA211C"/>
    <w:rsid w:val="00BA21E7"/>
    <w:rsid w:val="00BC015D"/>
    <w:rsid w:val="00BC0256"/>
    <w:rsid w:val="00BC4262"/>
    <w:rsid w:val="00BE0B16"/>
    <w:rsid w:val="00BE1195"/>
    <w:rsid w:val="00BE47E3"/>
    <w:rsid w:val="00BF2649"/>
    <w:rsid w:val="00BF55C8"/>
    <w:rsid w:val="00BF78B1"/>
    <w:rsid w:val="00C0194D"/>
    <w:rsid w:val="00C03B03"/>
    <w:rsid w:val="00C24C5C"/>
    <w:rsid w:val="00C25644"/>
    <w:rsid w:val="00C33648"/>
    <w:rsid w:val="00C355FE"/>
    <w:rsid w:val="00C44233"/>
    <w:rsid w:val="00C469AE"/>
    <w:rsid w:val="00C5185F"/>
    <w:rsid w:val="00C65FD2"/>
    <w:rsid w:val="00C71482"/>
    <w:rsid w:val="00C72859"/>
    <w:rsid w:val="00C77910"/>
    <w:rsid w:val="00C82274"/>
    <w:rsid w:val="00C82783"/>
    <w:rsid w:val="00C96C14"/>
    <w:rsid w:val="00C974BE"/>
    <w:rsid w:val="00CA5B26"/>
    <w:rsid w:val="00CE36AF"/>
    <w:rsid w:val="00CF28C8"/>
    <w:rsid w:val="00CF2BBF"/>
    <w:rsid w:val="00CF2C7B"/>
    <w:rsid w:val="00D02CD9"/>
    <w:rsid w:val="00D21267"/>
    <w:rsid w:val="00D23105"/>
    <w:rsid w:val="00D45B1D"/>
    <w:rsid w:val="00D47D77"/>
    <w:rsid w:val="00D6001C"/>
    <w:rsid w:val="00D70B8C"/>
    <w:rsid w:val="00D7487E"/>
    <w:rsid w:val="00D9039F"/>
    <w:rsid w:val="00D90F07"/>
    <w:rsid w:val="00D930D7"/>
    <w:rsid w:val="00D93FB3"/>
    <w:rsid w:val="00DA6A67"/>
    <w:rsid w:val="00DB6859"/>
    <w:rsid w:val="00DC25D1"/>
    <w:rsid w:val="00DC4E3F"/>
    <w:rsid w:val="00DC7D57"/>
    <w:rsid w:val="00DE34ED"/>
    <w:rsid w:val="00DE75CF"/>
    <w:rsid w:val="00E035AC"/>
    <w:rsid w:val="00E139A0"/>
    <w:rsid w:val="00E2009A"/>
    <w:rsid w:val="00E304BA"/>
    <w:rsid w:val="00E45449"/>
    <w:rsid w:val="00E46B7A"/>
    <w:rsid w:val="00E61F67"/>
    <w:rsid w:val="00E731FB"/>
    <w:rsid w:val="00E75A7B"/>
    <w:rsid w:val="00EB47EA"/>
    <w:rsid w:val="00EB536D"/>
    <w:rsid w:val="00EC4714"/>
    <w:rsid w:val="00ED0B9A"/>
    <w:rsid w:val="00ED779B"/>
    <w:rsid w:val="00EE24D6"/>
    <w:rsid w:val="00F0252F"/>
    <w:rsid w:val="00F06380"/>
    <w:rsid w:val="00F07E11"/>
    <w:rsid w:val="00F22FB6"/>
    <w:rsid w:val="00F301DE"/>
    <w:rsid w:val="00F450E3"/>
    <w:rsid w:val="00F4688C"/>
    <w:rsid w:val="00F50D26"/>
    <w:rsid w:val="00F54B70"/>
    <w:rsid w:val="00F60265"/>
    <w:rsid w:val="00F62642"/>
    <w:rsid w:val="00F73119"/>
    <w:rsid w:val="00F76644"/>
    <w:rsid w:val="00F828AB"/>
    <w:rsid w:val="00FA0DDE"/>
    <w:rsid w:val="00FA25C7"/>
    <w:rsid w:val="00FB3AE1"/>
    <w:rsid w:val="00FD29B7"/>
    <w:rsid w:val="00FE08DD"/>
    <w:rsid w:val="00FE6903"/>
    <w:rsid w:val="00FF0C5F"/>
    <w:rsid w:val="00FF0F7E"/>
    <w:rsid w:val="00FF3E88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5A83F"/>
  <w15:docId w15:val="{3FC80DAF-BB5E-48C3-A66F-95B5085A9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11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CE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4CE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E40"/>
  </w:style>
  <w:style w:type="paragraph" w:styleId="Footer">
    <w:name w:val="footer"/>
    <w:basedOn w:val="Normal"/>
    <w:link w:val="Foot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E40"/>
  </w:style>
  <w:style w:type="table" w:styleId="TableGrid">
    <w:name w:val="Table Grid"/>
    <w:basedOn w:val="TableNormal"/>
    <w:uiPriority w:val="59"/>
    <w:rsid w:val="00153E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3DE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3DE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character" w:customStyle="1" w:styleId="Heading1Char">
    <w:name w:val="Heading 1 Char"/>
    <w:link w:val="Heading1"/>
    <w:uiPriority w:val="9"/>
    <w:rsid w:val="004A4CE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4A4CE8"/>
    <w:rPr>
      <w:sz w:val="22"/>
      <w:szCs w:val="22"/>
    </w:rPr>
  </w:style>
  <w:style w:type="character" w:customStyle="1" w:styleId="Heading2Char">
    <w:name w:val="Heading 2 Char"/>
    <w:link w:val="Heading2"/>
    <w:uiPriority w:val="9"/>
    <w:semiHidden/>
    <w:rsid w:val="004A4CE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A4CE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A4CE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4CE8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link w:val="Subtitle"/>
    <w:uiPriority w:val="11"/>
    <w:rsid w:val="004A4CE8"/>
    <w:rPr>
      <w:rFonts w:ascii="Cambria" w:eastAsia="Times New Roman" w:hAnsi="Cambria" w:cs="Times New Roman"/>
      <w:sz w:val="24"/>
      <w:szCs w:val="24"/>
    </w:rPr>
  </w:style>
  <w:style w:type="character" w:styleId="Hyperlink">
    <w:name w:val="Hyperlink"/>
    <w:uiPriority w:val="99"/>
    <w:unhideWhenUsed/>
    <w:rsid w:val="0088000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1EC0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783"/>
    <w:rPr>
      <w:rFonts w:ascii="Tahoma" w:hAnsi="Tahoma" w:cs="Tahoma"/>
      <w:sz w:val="16"/>
      <w:szCs w:val="16"/>
    </w:rPr>
  </w:style>
  <w:style w:type="table" w:styleId="GridTable3-Accent1">
    <w:name w:val="Grid Table 3 Accent 1"/>
    <w:basedOn w:val="TableNormal"/>
    <w:uiPriority w:val="48"/>
    <w:rsid w:val="00794B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9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0C541-0CAA-48E1-93D6-69D9F8983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cs</Company>
  <LinksUpToDate>false</LinksUpToDate>
  <CharactersWithSpaces>669</CharactersWithSpaces>
  <SharedDoc>false</SharedDoc>
  <HLinks>
    <vt:vector size="6" baseType="variant">
      <vt:variant>
        <vt:i4>6488179</vt:i4>
      </vt:variant>
      <vt:variant>
        <vt:i4>93</vt:i4>
      </vt:variant>
      <vt:variant>
        <vt:i4>0</vt:i4>
      </vt:variant>
      <vt:variant>
        <vt:i4>5</vt:i4>
      </vt:variant>
      <vt:variant>
        <vt:lpwstr>http://www.civilservice.louisiana.gov/Divisions/ProgramAssistance/expectation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ush</dc:creator>
  <cp:lastModifiedBy>Melissa Ducote</cp:lastModifiedBy>
  <cp:revision>2</cp:revision>
  <cp:lastPrinted>2024-08-06T15:26:00Z</cp:lastPrinted>
  <dcterms:created xsi:type="dcterms:W3CDTF">2025-01-23T22:54:00Z</dcterms:created>
  <dcterms:modified xsi:type="dcterms:W3CDTF">2025-01-23T22:54:00Z</dcterms:modified>
</cp:coreProperties>
</file>